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6B01" w14:textId="24FAF41B" w:rsidR="00E121AC" w:rsidRPr="00323A72" w:rsidRDefault="00E121AC" w:rsidP="00E121AC">
      <w:pPr>
        <w:jc w:val="center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CARTA DE RECOMENDACIÓN</w:t>
      </w:r>
    </w:p>
    <w:p w14:paraId="0750F14D" w14:textId="18EDFDF7" w:rsidR="00E121AC" w:rsidRPr="00323A72" w:rsidRDefault="00343BE3" w:rsidP="007E4142">
      <w:pPr>
        <w:jc w:val="center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PROGRAMA DE DOCTORADO EN BIOINFORMÁTICA Y BIOLOGÍA DE SISTEMAS</w:t>
      </w:r>
    </w:p>
    <w:p w14:paraId="7D34A97E" w14:textId="77777777" w:rsidR="00343BE3" w:rsidRPr="00323A72" w:rsidRDefault="00343BE3" w:rsidP="00E121AC">
      <w:pPr>
        <w:jc w:val="both"/>
        <w:rPr>
          <w:rFonts w:cstheme="minorHAnsi"/>
          <w:b/>
          <w:bCs/>
        </w:rPr>
      </w:pPr>
    </w:p>
    <w:p w14:paraId="7913C213" w14:textId="77777777" w:rsidR="00343BE3" w:rsidRPr="00323A72" w:rsidRDefault="00343BE3" w:rsidP="00343BE3">
      <w:pPr>
        <w:shd w:val="clear" w:color="auto" w:fill="FFFFFF"/>
        <w:spacing w:after="0" w:line="293" w:lineRule="atLeast"/>
        <w:ind w:left="300"/>
        <w:jc w:val="right"/>
        <w:rPr>
          <w:rFonts w:eastAsia="Times New Roman" w:cstheme="minorHAnsi"/>
          <w:color w:val="000000"/>
          <w:lang w:eastAsia="es-CL"/>
        </w:rPr>
      </w:pPr>
      <w:r w:rsidRPr="00323A72">
        <w:rPr>
          <w:rFonts w:eastAsia="Times New Roman" w:cstheme="minorHAnsi"/>
          <w:color w:val="000000"/>
          <w:lang w:eastAsia="es-CL"/>
        </w:rPr>
        <w:t>FECHA___/____/______</w:t>
      </w:r>
    </w:p>
    <w:p w14:paraId="27865318" w14:textId="77777777" w:rsidR="00343BE3" w:rsidRPr="00323A72" w:rsidRDefault="00343BE3" w:rsidP="00E121AC">
      <w:pPr>
        <w:jc w:val="both"/>
        <w:rPr>
          <w:rFonts w:cstheme="minorHAnsi"/>
          <w:b/>
          <w:bCs/>
        </w:rPr>
      </w:pPr>
    </w:p>
    <w:p w14:paraId="5AC23777" w14:textId="2B6D0F59" w:rsidR="00E121AC" w:rsidRPr="00323A72" w:rsidRDefault="001E0DB8" w:rsidP="00E121AC">
      <w:pPr>
        <w:jc w:val="both"/>
        <w:rPr>
          <w:rFonts w:cstheme="minorHAnsi"/>
        </w:rPr>
      </w:pPr>
      <w:r w:rsidRPr="00323A72">
        <w:rPr>
          <w:rFonts w:cstheme="minorHAnsi"/>
          <w:b/>
          <w:bCs/>
        </w:rPr>
        <w:t>Sr</w:t>
      </w:r>
      <w:r w:rsidR="00323A72" w:rsidRPr="00323A72">
        <w:rPr>
          <w:rFonts w:cstheme="minorHAnsi"/>
          <w:b/>
          <w:bCs/>
        </w:rPr>
        <w:t>/</w:t>
      </w:r>
      <w:r w:rsidRPr="00323A72">
        <w:rPr>
          <w:rFonts w:cstheme="minorHAnsi"/>
          <w:b/>
          <w:bCs/>
        </w:rPr>
        <w:t>a recomendador</w:t>
      </w:r>
      <w:r w:rsidR="00323A72" w:rsidRPr="00323A72">
        <w:rPr>
          <w:rFonts w:cstheme="minorHAnsi"/>
          <w:b/>
          <w:bCs/>
        </w:rPr>
        <w:t>/</w:t>
      </w:r>
      <w:r w:rsidRPr="00323A72">
        <w:rPr>
          <w:rFonts w:cstheme="minorHAnsi"/>
          <w:b/>
          <w:bCs/>
        </w:rPr>
        <w:t>a:</w:t>
      </w:r>
    </w:p>
    <w:p w14:paraId="20A8EDFC" w14:textId="47D21BDA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 xml:space="preserve">Le </w:t>
      </w:r>
      <w:r w:rsidR="000D582F">
        <w:rPr>
          <w:rFonts w:cstheme="minorHAnsi"/>
        </w:rPr>
        <w:t>solicitamos</w:t>
      </w:r>
      <w:r w:rsidRPr="00323A72">
        <w:rPr>
          <w:rFonts w:cstheme="minorHAnsi"/>
        </w:rPr>
        <w:t xml:space="preserve"> que informe con detalle acerca de las fortalezas y debilidades del</w:t>
      </w:r>
      <w:r w:rsidR="009F4AC3" w:rsidRPr="00323A72">
        <w:rPr>
          <w:rFonts w:cstheme="minorHAnsi"/>
        </w:rPr>
        <w:t xml:space="preserve">(la) </w:t>
      </w:r>
      <w:r w:rsidRPr="00323A72">
        <w:rPr>
          <w:rFonts w:cstheme="minorHAnsi"/>
        </w:rPr>
        <w:t>candidato</w:t>
      </w:r>
      <w:r w:rsidR="009F4AC3" w:rsidRPr="00323A72">
        <w:rPr>
          <w:rFonts w:cstheme="minorHAnsi"/>
        </w:rPr>
        <w:t>(</w:t>
      </w:r>
      <w:r w:rsidRPr="00323A72">
        <w:rPr>
          <w:rFonts w:cstheme="minorHAnsi"/>
        </w:rPr>
        <w:t>a</w:t>
      </w:r>
      <w:r w:rsidR="009F4AC3" w:rsidRPr="00323A72">
        <w:rPr>
          <w:rFonts w:cstheme="minorHAnsi"/>
        </w:rPr>
        <w:t>)</w:t>
      </w:r>
      <w:r w:rsidR="006254D7" w:rsidRPr="00323A72">
        <w:rPr>
          <w:rFonts w:cstheme="minorHAnsi"/>
        </w:rPr>
        <w:t xml:space="preserve"> dando énfasis en las posibilidades de terminar exitosamente </w:t>
      </w:r>
      <w:r w:rsidR="00A52AFE" w:rsidRPr="00323A72">
        <w:rPr>
          <w:rFonts w:cstheme="minorHAnsi"/>
        </w:rPr>
        <w:t>u</w:t>
      </w:r>
      <w:r w:rsidR="00030F16" w:rsidRPr="00323A72">
        <w:rPr>
          <w:rFonts w:cstheme="minorHAnsi"/>
        </w:rPr>
        <w:t>n programa de doctorado.</w:t>
      </w:r>
    </w:p>
    <w:p w14:paraId="0BBEAD8C" w14:textId="77777777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 xml:space="preserve">Este documento tiene </w:t>
      </w:r>
      <w:r w:rsidRPr="00323A72">
        <w:rPr>
          <w:rFonts w:cstheme="minorHAnsi"/>
          <w:b/>
          <w:bCs/>
        </w:rPr>
        <w:t>carácter confidencial</w:t>
      </w:r>
      <w:r w:rsidRPr="00323A72">
        <w:rPr>
          <w:rFonts w:cstheme="minorHAnsi"/>
        </w:rPr>
        <w:t>.</w:t>
      </w:r>
    </w:p>
    <w:p w14:paraId="42D5CF2A" w14:textId="2A4BF918" w:rsidR="00D92455" w:rsidRPr="00D92455" w:rsidRDefault="00D92455" w:rsidP="009D33C7">
      <w:pPr>
        <w:jc w:val="both"/>
        <w:rPr>
          <w:rFonts w:cstheme="minorHAnsi"/>
          <w:b/>
          <w:bCs/>
        </w:rPr>
      </w:pPr>
      <w:r w:rsidRPr="00D92455">
        <w:rPr>
          <w:rFonts w:cstheme="minorHAnsi"/>
        </w:rPr>
        <w:t>Al finalizar, por favor enviar el documento desde su correo electrónico a</w:t>
      </w:r>
      <w:r>
        <w:rPr>
          <w:rFonts w:cstheme="minorHAnsi"/>
        </w:rPr>
        <w:t xml:space="preserve"> </w:t>
      </w:r>
      <w:r w:rsidRPr="00D92455">
        <w:rPr>
          <w:rFonts w:cstheme="minorHAnsi"/>
          <w:b/>
          <w:bCs/>
        </w:rPr>
        <w:t>yorley.duarte@unab.cl</w:t>
      </w:r>
    </w:p>
    <w:p w14:paraId="7269C57E" w14:textId="4751BAA4" w:rsidR="005644AA" w:rsidRPr="00323A72" w:rsidRDefault="005644AA" w:rsidP="009D33C7">
      <w:pPr>
        <w:jc w:val="both"/>
        <w:rPr>
          <w:rFonts w:cstheme="minorHAnsi"/>
        </w:rPr>
      </w:pPr>
    </w:p>
    <w:p w14:paraId="2571F60E" w14:textId="1FF92DB6" w:rsidR="00343BE3" w:rsidRPr="00323A72" w:rsidRDefault="00343BE3" w:rsidP="009D33C7">
      <w:pPr>
        <w:jc w:val="both"/>
        <w:rPr>
          <w:rFonts w:cstheme="minorHAnsi"/>
        </w:rPr>
      </w:pPr>
    </w:p>
    <w:p w14:paraId="355B628E" w14:textId="0DE0A759" w:rsidR="00343BE3" w:rsidRPr="00323A72" w:rsidRDefault="00343BE3" w:rsidP="009D33C7">
      <w:pPr>
        <w:jc w:val="both"/>
        <w:rPr>
          <w:rFonts w:cstheme="minorHAnsi"/>
        </w:rPr>
      </w:pPr>
    </w:p>
    <w:p w14:paraId="7E80B8ED" w14:textId="2B4353C2" w:rsidR="00343BE3" w:rsidRPr="00323A72" w:rsidRDefault="00343BE3" w:rsidP="009D33C7">
      <w:pPr>
        <w:jc w:val="both"/>
        <w:rPr>
          <w:rFonts w:cstheme="minorHAnsi"/>
        </w:rPr>
      </w:pPr>
    </w:p>
    <w:p w14:paraId="50F11676" w14:textId="4BF796AA" w:rsidR="00343BE3" w:rsidRPr="00323A72" w:rsidRDefault="00343BE3" w:rsidP="009D33C7">
      <w:pPr>
        <w:jc w:val="both"/>
        <w:rPr>
          <w:rFonts w:cstheme="minorHAnsi"/>
        </w:rPr>
      </w:pPr>
    </w:p>
    <w:p w14:paraId="745BE3E0" w14:textId="04420CB4" w:rsidR="00343BE3" w:rsidRPr="00323A72" w:rsidRDefault="00343BE3" w:rsidP="009D33C7">
      <w:pPr>
        <w:jc w:val="both"/>
        <w:rPr>
          <w:rFonts w:cstheme="minorHAnsi"/>
        </w:rPr>
      </w:pPr>
    </w:p>
    <w:p w14:paraId="74EE0079" w14:textId="69950CCD" w:rsidR="00343BE3" w:rsidRPr="00323A72" w:rsidRDefault="00343BE3" w:rsidP="009D33C7">
      <w:pPr>
        <w:jc w:val="both"/>
        <w:rPr>
          <w:rFonts w:cstheme="minorHAnsi"/>
        </w:rPr>
      </w:pPr>
    </w:p>
    <w:p w14:paraId="16191594" w14:textId="5B5D80F7" w:rsidR="00343BE3" w:rsidRPr="00323A72" w:rsidRDefault="00343BE3" w:rsidP="009D33C7">
      <w:pPr>
        <w:jc w:val="both"/>
        <w:rPr>
          <w:rFonts w:cstheme="minorHAnsi"/>
        </w:rPr>
      </w:pPr>
    </w:p>
    <w:p w14:paraId="2D297865" w14:textId="2AFC8D6A" w:rsidR="00343BE3" w:rsidRPr="00323A72" w:rsidRDefault="00343BE3" w:rsidP="009D33C7">
      <w:pPr>
        <w:jc w:val="both"/>
        <w:rPr>
          <w:rFonts w:cstheme="minorHAnsi"/>
        </w:rPr>
      </w:pPr>
    </w:p>
    <w:p w14:paraId="35C9E35D" w14:textId="1D24480B" w:rsidR="00343BE3" w:rsidRPr="00323A72" w:rsidRDefault="00343BE3" w:rsidP="009D33C7">
      <w:pPr>
        <w:jc w:val="both"/>
        <w:rPr>
          <w:rFonts w:cstheme="minorHAnsi"/>
        </w:rPr>
      </w:pPr>
    </w:p>
    <w:p w14:paraId="13EC9EFF" w14:textId="779C5DAC" w:rsidR="00343BE3" w:rsidRPr="00323A72" w:rsidRDefault="00343BE3" w:rsidP="009D33C7">
      <w:pPr>
        <w:jc w:val="both"/>
        <w:rPr>
          <w:rFonts w:cstheme="minorHAnsi"/>
        </w:rPr>
      </w:pPr>
    </w:p>
    <w:p w14:paraId="44C282CD" w14:textId="7520BAED" w:rsidR="00343BE3" w:rsidRPr="00323A72" w:rsidRDefault="00343BE3" w:rsidP="009D33C7">
      <w:pPr>
        <w:jc w:val="both"/>
        <w:rPr>
          <w:rFonts w:cstheme="minorHAnsi"/>
        </w:rPr>
      </w:pPr>
    </w:p>
    <w:p w14:paraId="03B008BE" w14:textId="066CC837" w:rsidR="00343BE3" w:rsidRPr="00323A72" w:rsidRDefault="00343BE3" w:rsidP="009D33C7">
      <w:pPr>
        <w:jc w:val="both"/>
        <w:rPr>
          <w:rFonts w:cstheme="minorHAnsi"/>
        </w:rPr>
      </w:pPr>
    </w:p>
    <w:p w14:paraId="1649A3F3" w14:textId="22235D13" w:rsidR="00B772B6" w:rsidRPr="00323A72" w:rsidRDefault="00B772B6" w:rsidP="009D33C7">
      <w:pPr>
        <w:jc w:val="both"/>
        <w:rPr>
          <w:rFonts w:cstheme="minorHAnsi"/>
        </w:rPr>
      </w:pPr>
    </w:p>
    <w:p w14:paraId="41B6536E" w14:textId="0AAB7F47" w:rsidR="00B772B6" w:rsidRPr="00323A72" w:rsidRDefault="00B772B6" w:rsidP="009D33C7">
      <w:pPr>
        <w:jc w:val="both"/>
        <w:rPr>
          <w:rFonts w:cstheme="minorHAnsi"/>
        </w:rPr>
      </w:pPr>
    </w:p>
    <w:p w14:paraId="703E71E0" w14:textId="77777777" w:rsidR="00B772B6" w:rsidRPr="00323A72" w:rsidRDefault="00B772B6" w:rsidP="009D33C7">
      <w:pPr>
        <w:jc w:val="both"/>
        <w:rPr>
          <w:rFonts w:cstheme="minorHAnsi"/>
        </w:rPr>
      </w:pPr>
    </w:p>
    <w:p w14:paraId="683CC9DC" w14:textId="77777777" w:rsidR="00343BE3" w:rsidRPr="00323A72" w:rsidRDefault="00343BE3" w:rsidP="009D33C7">
      <w:pPr>
        <w:jc w:val="both"/>
        <w:rPr>
          <w:rFonts w:cstheme="minorHAnsi"/>
        </w:rPr>
      </w:pPr>
    </w:p>
    <w:p w14:paraId="19AD2B99" w14:textId="03F04055" w:rsidR="005644AA" w:rsidRPr="00323A72" w:rsidRDefault="005644AA" w:rsidP="009D33C7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 xml:space="preserve">1. </w:t>
      </w:r>
      <w:r w:rsidR="00323A72" w:rsidRPr="00323A72">
        <w:rPr>
          <w:rFonts w:cstheme="minorHAnsi"/>
          <w:b/>
          <w:bCs/>
        </w:rPr>
        <w:t xml:space="preserve">NOMBRE COMPLETO DE EL/LA </w:t>
      </w:r>
      <w:r w:rsidRPr="00323A72">
        <w:rPr>
          <w:rFonts w:cstheme="minorHAnsi"/>
          <w:b/>
          <w:bCs/>
        </w:rPr>
        <w:t>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:rsidRPr="00323A72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Pr="00323A72" w:rsidRDefault="005644AA" w:rsidP="00492CA9">
            <w:pPr>
              <w:jc w:val="center"/>
              <w:rPr>
                <w:rFonts w:cstheme="minorHAnsi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Pr="00323A72" w:rsidRDefault="005644AA" w:rsidP="00492CA9">
            <w:pPr>
              <w:jc w:val="center"/>
              <w:rPr>
                <w:rFonts w:cstheme="minorHAnsi"/>
              </w:rPr>
            </w:pPr>
          </w:p>
        </w:tc>
      </w:tr>
      <w:tr w:rsidR="00343BE3" w:rsidRPr="00323A72" w14:paraId="0DC9378E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F72" w14:textId="32C1BD12" w:rsidR="00343BE3" w:rsidRPr="00323A72" w:rsidRDefault="00343BE3" w:rsidP="00492CA9">
            <w:pPr>
              <w:jc w:val="center"/>
              <w:rPr>
                <w:rFonts w:cstheme="minorHAnsi"/>
                <w:color w:val="000000" w:themeColor="text1"/>
              </w:rPr>
            </w:pPr>
            <w:r w:rsidRPr="00323A72">
              <w:rPr>
                <w:rFonts w:cstheme="minorHAnsi"/>
                <w:color w:val="000000" w:themeColor="text1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9AC71" w14:textId="0AACA464" w:rsidR="00343BE3" w:rsidRPr="00323A72" w:rsidRDefault="00343BE3" w:rsidP="00492CA9">
            <w:pPr>
              <w:jc w:val="center"/>
              <w:rPr>
                <w:rFonts w:cstheme="minorHAnsi"/>
                <w:color w:val="000000" w:themeColor="text1"/>
              </w:rPr>
            </w:pPr>
            <w:r w:rsidRPr="00323A72">
              <w:rPr>
                <w:rFonts w:cstheme="minorHAnsi"/>
                <w:color w:val="000000" w:themeColor="text1"/>
              </w:rPr>
              <w:t>Nombres</w:t>
            </w:r>
          </w:p>
        </w:tc>
      </w:tr>
      <w:tr w:rsidR="005644AA" w:rsidRPr="00323A72" w14:paraId="135C5384" w14:textId="77777777" w:rsidTr="00343BE3">
        <w:trPr>
          <w:trHeight w:val="47"/>
        </w:trPr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12C1E02C" w:rsidR="005644AA" w:rsidRPr="00323A72" w:rsidRDefault="005644AA" w:rsidP="00492CA9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429FE1F7" w:rsidR="005644AA" w:rsidRPr="00323A72" w:rsidRDefault="005644AA" w:rsidP="00492CA9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</w:tr>
    </w:tbl>
    <w:p w14:paraId="67D6C2F2" w14:textId="01D02B9D" w:rsidR="00E121AC" w:rsidRPr="00323A72" w:rsidRDefault="00E121AC" w:rsidP="001E0DB8">
      <w:pPr>
        <w:jc w:val="both"/>
        <w:rPr>
          <w:rFonts w:cstheme="minorHAnsi"/>
        </w:rPr>
      </w:pPr>
    </w:p>
    <w:p w14:paraId="5796FCA1" w14:textId="5B386413" w:rsidR="0044038B" w:rsidRPr="00323A72" w:rsidRDefault="008B0BFA" w:rsidP="0044038B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2</w:t>
      </w:r>
      <w:r w:rsidR="0044038B" w:rsidRPr="00323A72">
        <w:rPr>
          <w:rFonts w:cstheme="minorHAnsi"/>
          <w:b/>
          <w:bCs/>
        </w:rPr>
        <w:t>. ANTECEDENTES PERSONALES</w:t>
      </w:r>
      <w:r w:rsidR="00C32DD5" w:rsidRPr="00323A72">
        <w:rPr>
          <w:rFonts w:cstheme="minorHAnsi"/>
          <w:b/>
          <w:bCs/>
        </w:rPr>
        <w:t xml:space="preserve"> DEL(LA) RECOMENDADOR(A)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23A72" w:rsidRPr="00323A72" w14:paraId="60CA0C54" w14:textId="77777777" w:rsidTr="00D30F25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9E73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Nombre: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8534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RUT: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3910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</w:p>
        </w:tc>
      </w:tr>
      <w:tr w:rsidR="00323A72" w:rsidRPr="00323A72" w14:paraId="588B8450" w14:textId="77777777" w:rsidTr="00D30F25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7D38C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Pasaporte:</w:t>
            </w:r>
          </w:p>
        </w:tc>
      </w:tr>
      <w:tr w:rsidR="00323A72" w:rsidRPr="00323A72" w14:paraId="28DA64D8" w14:textId="77777777" w:rsidTr="00D30F25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FE4D3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Nacionalidad:</w:t>
            </w:r>
          </w:p>
        </w:tc>
      </w:tr>
      <w:tr w:rsidR="00323A72" w:rsidRPr="00323A72" w14:paraId="1B1A1046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B856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Grado Académico:</w:t>
            </w:r>
          </w:p>
        </w:tc>
      </w:tr>
      <w:tr w:rsidR="00323A72" w:rsidRPr="00323A72" w14:paraId="5844DE7D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EFBF6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Lugar de Trabajo:</w:t>
            </w:r>
          </w:p>
        </w:tc>
      </w:tr>
      <w:tr w:rsidR="00323A72" w:rsidRPr="00323A72" w14:paraId="6E18D2BF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3E3F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Función Desempeñada (Cargo):</w:t>
            </w:r>
          </w:p>
        </w:tc>
      </w:tr>
      <w:tr w:rsidR="00323A72" w:rsidRPr="00323A72" w14:paraId="7A17F493" w14:textId="77777777" w:rsidTr="00D30F25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9DDC0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Dirección: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CEC0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Ciudad:</w:t>
            </w:r>
          </w:p>
        </w:tc>
      </w:tr>
      <w:tr w:rsidR="00323A72" w:rsidRPr="00323A72" w14:paraId="421F27F4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EAD68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Teléfono:</w:t>
            </w:r>
          </w:p>
        </w:tc>
      </w:tr>
      <w:tr w:rsidR="00323A72" w:rsidRPr="00323A72" w14:paraId="52B69C62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C85D2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Correo electrónico:</w:t>
            </w:r>
          </w:p>
        </w:tc>
      </w:tr>
    </w:tbl>
    <w:p w14:paraId="3BABEB7F" w14:textId="77777777" w:rsidR="0044038B" w:rsidRPr="00323A72" w:rsidRDefault="0044038B" w:rsidP="0044038B">
      <w:pPr>
        <w:jc w:val="both"/>
        <w:rPr>
          <w:rFonts w:cstheme="minorHAnsi"/>
        </w:rPr>
      </w:pPr>
    </w:p>
    <w:p w14:paraId="2D423490" w14:textId="77777777" w:rsidR="0044038B" w:rsidRPr="00323A72" w:rsidRDefault="0044038B" w:rsidP="0044038B">
      <w:pPr>
        <w:jc w:val="both"/>
        <w:rPr>
          <w:rFonts w:cstheme="minorHAnsi"/>
        </w:rPr>
      </w:pPr>
    </w:p>
    <w:p w14:paraId="1A0C6F42" w14:textId="77777777" w:rsidR="0044038B" w:rsidRPr="00323A72" w:rsidRDefault="0044038B" w:rsidP="0044038B">
      <w:pPr>
        <w:jc w:val="both"/>
        <w:rPr>
          <w:rFonts w:cstheme="minorHAnsi"/>
        </w:rPr>
      </w:pPr>
    </w:p>
    <w:p w14:paraId="4378420A" w14:textId="77777777" w:rsidR="0044038B" w:rsidRPr="00323A72" w:rsidRDefault="0044038B" w:rsidP="0044038B">
      <w:pPr>
        <w:jc w:val="both"/>
        <w:rPr>
          <w:rFonts w:cstheme="minorHAnsi"/>
        </w:rPr>
      </w:pPr>
    </w:p>
    <w:p w14:paraId="71581408" w14:textId="6927C93A" w:rsidR="008F3CE9" w:rsidRPr="00323A72" w:rsidRDefault="008F3CE9">
      <w:pPr>
        <w:rPr>
          <w:rFonts w:cstheme="minorHAnsi"/>
        </w:rPr>
      </w:pPr>
      <w:r w:rsidRPr="00323A72">
        <w:rPr>
          <w:rFonts w:cstheme="minorHAnsi"/>
        </w:rPr>
        <w:br w:type="page"/>
      </w:r>
    </w:p>
    <w:p w14:paraId="7B2D62E0" w14:textId="7F36F83E" w:rsidR="00134C73" w:rsidRPr="00323A72" w:rsidRDefault="00134C73" w:rsidP="00134C73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lastRenderedPageBreak/>
        <w:t xml:space="preserve">3. </w:t>
      </w:r>
      <w:r w:rsidR="00822739" w:rsidRPr="00323A72">
        <w:rPr>
          <w:rFonts w:cstheme="minorHAnsi"/>
          <w:b/>
          <w:bCs/>
        </w:rPr>
        <w:t>RECOMENDACIÓN</w:t>
      </w:r>
    </w:p>
    <w:p w14:paraId="3E3F5717" w14:textId="77777777" w:rsidR="00413247" w:rsidRPr="00323A72" w:rsidRDefault="00413247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:rsidRPr="00323A72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0337C3ED" w:rsidR="00822739" w:rsidRPr="00323A72" w:rsidRDefault="00323A72" w:rsidP="00134C73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1</w:t>
            </w:r>
            <w:r w:rsidR="00822739" w:rsidRPr="00323A72">
              <w:rPr>
                <w:rFonts w:cstheme="minorHAnsi"/>
                <w:b/>
                <w:bCs/>
              </w:rPr>
              <w:t xml:space="preserve">. </w:t>
            </w:r>
            <w:r w:rsidRPr="00323A72">
              <w:rPr>
                <w:rFonts w:cstheme="minorHAnsi"/>
                <w:b/>
              </w:rPr>
              <w:t>¿Hace cuánto tiempo y en qué condición conoce a el/la postulante?</w:t>
            </w:r>
          </w:p>
        </w:tc>
      </w:tr>
      <w:tr w:rsidR="00822739" w:rsidRPr="00323A72" w14:paraId="454EA520" w14:textId="77777777" w:rsidTr="00822739">
        <w:tc>
          <w:tcPr>
            <w:tcW w:w="9350" w:type="dxa"/>
          </w:tcPr>
          <w:p w14:paraId="4EB2725A" w14:textId="77777777" w:rsidR="00323A72" w:rsidRDefault="00323A72" w:rsidP="00343BE3">
            <w:pPr>
              <w:jc w:val="both"/>
              <w:rPr>
                <w:rFonts w:cstheme="minorHAnsi"/>
              </w:rPr>
            </w:pPr>
          </w:p>
          <w:p w14:paraId="72BF1050" w14:textId="77777777" w:rsidR="00323A72" w:rsidRDefault="00323A72" w:rsidP="00343BE3">
            <w:pPr>
              <w:jc w:val="both"/>
              <w:rPr>
                <w:rFonts w:cstheme="minorHAnsi"/>
              </w:rPr>
            </w:pPr>
          </w:p>
          <w:p w14:paraId="680C921F" w14:textId="2ED9C09D" w:rsidR="00323A72" w:rsidRPr="00323A72" w:rsidRDefault="00323A72" w:rsidP="00343BE3">
            <w:pPr>
              <w:jc w:val="both"/>
              <w:rPr>
                <w:rFonts w:cstheme="minorHAnsi"/>
              </w:rPr>
            </w:pPr>
          </w:p>
        </w:tc>
      </w:tr>
    </w:tbl>
    <w:p w14:paraId="623E4796" w14:textId="36974C4E" w:rsidR="00822739" w:rsidRPr="00323A72" w:rsidRDefault="00822739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:rsidRPr="00323A72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6E0B4297" w:rsidR="00E963A5" w:rsidRPr="00323A72" w:rsidRDefault="00323A72" w:rsidP="00CC5145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2</w:t>
            </w:r>
            <w:r w:rsidR="00E963A5" w:rsidRPr="00323A72">
              <w:rPr>
                <w:rFonts w:cstheme="minorHAnsi"/>
                <w:b/>
                <w:bCs/>
              </w:rPr>
              <w:t>. ¿Qué relación de estudio, trabajo u otr</w:t>
            </w:r>
            <w:r w:rsidR="00F60154" w:rsidRPr="00323A72">
              <w:rPr>
                <w:rFonts w:cstheme="minorHAnsi"/>
                <w:b/>
                <w:bCs/>
              </w:rPr>
              <w:t>a(s) relevante(s) ha tenido Ud. con el(la) postulante?</w:t>
            </w:r>
          </w:p>
        </w:tc>
      </w:tr>
      <w:tr w:rsidR="00E963A5" w:rsidRPr="00323A72" w14:paraId="2A52560D" w14:textId="77777777" w:rsidTr="00CC5145">
        <w:tc>
          <w:tcPr>
            <w:tcW w:w="9350" w:type="dxa"/>
          </w:tcPr>
          <w:p w14:paraId="3D8152FD" w14:textId="77777777" w:rsid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  <w:p w14:paraId="7604C2EA" w14:textId="77777777" w:rsid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  <w:p w14:paraId="2139327B" w14:textId="25598309" w:rsidR="00323A72" w:rsidRP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</w:tc>
      </w:tr>
    </w:tbl>
    <w:p w14:paraId="3CE8AE02" w14:textId="77777777" w:rsidR="00F8722F" w:rsidRPr="00323A72" w:rsidRDefault="00F8722F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1134"/>
        <w:gridCol w:w="4960"/>
      </w:tblGrid>
      <w:tr w:rsidR="009F3DF0" w:rsidRPr="00323A72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333BE913" w:rsidR="009F3DF0" w:rsidRPr="00323A72" w:rsidRDefault="00323A72" w:rsidP="00CC5145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3</w:t>
            </w:r>
            <w:r w:rsidR="009F3DF0" w:rsidRPr="00323A72">
              <w:rPr>
                <w:rFonts w:cstheme="minorHAnsi"/>
                <w:b/>
                <w:bCs/>
              </w:rPr>
              <w:t xml:space="preserve">. </w:t>
            </w:r>
            <w:r w:rsidR="00AD733A" w:rsidRPr="00323A72">
              <w:rPr>
                <w:rFonts w:cstheme="minorHAnsi"/>
                <w:b/>
                <w:bCs/>
              </w:rPr>
              <w:t>Califique a</w:t>
            </w:r>
            <w:r>
              <w:rPr>
                <w:rFonts w:cstheme="minorHAnsi"/>
                <w:b/>
                <w:bCs/>
              </w:rPr>
              <w:t xml:space="preserve"> EL/LA </w:t>
            </w:r>
            <w:r w:rsidR="00AD733A" w:rsidRPr="00323A72">
              <w:rPr>
                <w:rFonts w:cstheme="minorHAnsi"/>
                <w:b/>
                <w:bCs/>
              </w:rPr>
              <w:t xml:space="preserve">postulante </w:t>
            </w:r>
            <w:r w:rsidR="003314F1" w:rsidRPr="00323A72">
              <w:rPr>
                <w:rFonts w:cstheme="minorHAnsi"/>
                <w:b/>
                <w:bCs/>
              </w:rPr>
              <w:t>con respecto a</w:t>
            </w:r>
            <w:r w:rsidR="00AD733A" w:rsidRPr="00323A72">
              <w:rPr>
                <w:rFonts w:cstheme="minorHAnsi"/>
                <w:b/>
                <w:bCs/>
              </w:rPr>
              <w:t xml:space="preserve"> las siguientes características, en la escala de 1 a 7 (uno a siete), siendo siete la nota máxima</w:t>
            </w:r>
            <w:r w:rsidR="00335685" w:rsidRPr="00323A72">
              <w:rPr>
                <w:rFonts w:cstheme="minorHAnsi"/>
                <w:b/>
                <w:bCs/>
              </w:rPr>
              <w:t xml:space="preserve">. Por favor, use </w:t>
            </w:r>
            <w:r w:rsidR="00AD733A" w:rsidRPr="00323A72">
              <w:rPr>
                <w:rFonts w:cstheme="minorHAnsi"/>
                <w:b/>
                <w:bCs/>
              </w:rPr>
              <w:t>números enteros</w:t>
            </w:r>
            <w:r w:rsidR="00335685" w:rsidRPr="00323A72">
              <w:rPr>
                <w:rFonts w:cstheme="minorHAnsi"/>
                <w:b/>
                <w:bCs/>
              </w:rPr>
              <w:t xml:space="preserve">. Ponga </w:t>
            </w:r>
            <w:r w:rsidR="00AD733A" w:rsidRPr="00323A72">
              <w:rPr>
                <w:rFonts w:cstheme="minorHAnsi"/>
                <w:b/>
                <w:bCs/>
              </w:rPr>
              <w:t>NC cuando Ud. no conozca dicha característica en la persona.</w:t>
            </w:r>
          </w:p>
        </w:tc>
      </w:tr>
      <w:tr w:rsidR="00AC7211" w:rsidRPr="00323A72" w14:paraId="44797F03" w14:textId="77777777" w:rsidTr="00323A72">
        <w:tc>
          <w:tcPr>
            <w:tcW w:w="3256" w:type="dxa"/>
          </w:tcPr>
          <w:p w14:paraId="55176742" w14:textId="1DED8CCA" w:rsidR="00AC7211" w:rsidRPr="00323A72" w:rsidRDefault="00AC7211" w:rsidP="00CC5145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Característica</w:t>
            </w:r>
          </w:p>
        </w:tc>
        <w:tc>
          <w:tcPr>
            <w:tcW w:w="1134" w:type="dxa"/>
            <w:vAlign w:val="center"/>
          </w:tcPr>
          <w:p w14:paraId="7DE14270" w14:textId="3AC1C47F" w:rsidR="00AC7211" w:rsidRPr="00323A72" w:rsidRDefault="00360EA1" w:rsidP="00F03C63">
            <w:pPr>
              <w:jc w:val="center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Nota (1 a 7</w:t>
            </w:r>
            <w:r w:rsidR="005F1EA1" w:rsidRPr="00323A72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4960" w:type="dxa"/>
            <w:vAlign w:val="center"/>
          </w:tcPr>
          <w:p w14:paraId="1308678E" w14:textId="12CF4AF5" w:rsidR="00AC7211" w:rsidRPr="00323A72" w:rsidRDefault="005F1EA1" w:rsidP="00F03C63">
            <w:pPr>
              <w:jc w:val="center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Comentarios</w:t>
            </w:r>
          </w:p>
        </w:tc>
      </w:tr>
      <w:tr w:rsidR="00AC7211" w:rsidRPr="00323A72" w14:paraId="338E2ED3" w14:textId="77777777" w:rsidTr="00323A72">
        <w:tc>
          <w:tcPr>
            <w:tcW w:w="3256" w:type="dxa"/>
          </w:tcPr>
          <w:p w14:paraId="28981CD7" w14:textId="77777777" w:rsidR="00AC7211" w:rsidRPr="00323A72" w:rsidRDefault="005F1EA1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Capacidad intelectual y creatividad </w:t>
            </w:r>
          </w:p>
          <w:p w14:paraId="1DDD8922" w14:textId="7E98022B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56E2A5BB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4FFCE29B" w14:textId="12BE3365" w:rsidR="00374609" w:rsidRPr="00323A72" w:rsidRDefault="00374609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C7211" w:rsidRPr="00323A72" w14:paraId="38F5FEA2" w14:textId="77777777" w:rsidTr="00323A72">
        <w:tc>
          <w:tcPr>
            <w:tcW w:w="3256" w:type="dxa"/>
          </w:tcPr>
          <w:p w14:paraId="3816E248" w14:textId="77777777" w:rsidR="00AC7211" w:rsidRPr="00323A72" w:rsidRDefault="005F1EA1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Autonomía en la creación </w:t>
            </w:r>
            <w:r w:rsidR="00A23FEC" w:rsidRPr="00323A72">
              <w:rPr>
                <w:rFonts w:cstheme="minorHAnsi"/>
              </w:rPr>
              <w:t>y trabajo</w:t>
            </w:r>
          </w:p>
          <w:p w14:paraId="63152B38" w14:textId="6E972943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3E27F802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1E623773" w14:textId="25C66EED" w:rsidR="00AC7211" w:rsidRPr="00323A72" w:rsidRDefault="00AC7211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C7211" w:rsidRPr="00323A72" w14:paraId="0BD24F11" w14:textId="77777777" w:rsidTr="00323A72">
        <w:tc>
          <w:tcPr>
            <w:tcW w:w="3256" w:type="dxa"/>
          </w:tcPr>
          <w:p w14:paraId="7FBBC91A" w14:textId="77777777" w:rsidR="00AC7211" w:rsidRPr="00323A72" w:rsidRDefault="00A23FEC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Iniciativa y proactividad</w:t>
            </w:r>
          </w:p>
          <w:p w14:paraId="1ED9C6BA" w14:textId="60F3B035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23A98552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396C53A9" w14:textId="489A4DA4" w:rsidR="00AC7211" w:rsidRPr="00323A72" w:rsidRDefault="00AC7211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23FEC" w:rsidRPr="00323A72" w14:paraId="47CCA09A" w14:textId="77777777" w:rsidTr="00323A72">
        <w:tc>
          <w:tcPr>
            <w:tcW w:w="3256" w:type="dxa"/>
          </w:tcPr>
          <w:p w14:paraId="3CBB7C4B" w14:textId="02631B81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Capacidad de identificar problemas y resolverlos</w:t>
            </w:r>
          </w:p>
        </w:tc>
        <w:tc>
          <w:tcPr>
            <w:tcW w:w="1134" w:type="dxa"/>
            <w:vAlign w:val="center"/>
          </w:tcPr>
          <w:p w14:paraId="7F9C0D94" w14:textId="77777777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20C1D9C8" w14:textId="62A17AB9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  <w:tr w:rsidR="00A23FEC" w:rsidRPr="00323A72" w14:paraId="7BE44E77" w14:textId="77777777" w:rsidTr="00323A72">
        <w:tc>
          <w:tcPr>
            <w:tcW w:w="3256" w:type="dxa"/>
          </w:tcPr>
          <w:p w14:paraId="55B28458" w14:textId="77777777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Dedicación y perseverancia</w:t>
            </w:r>
          </w:p>
          <w:p w14:paraId="2230A6A7" w14:textId="621EE134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3F7623DE" w14:textId="77777777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324AD544" w14:textId="67EDE57E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  <w:tr w:rsidR="00A23FEC" w:rsidRPr="00323A72" w14:paraId="4872D105" w14:textId="77777777" w:rsidTr="00323A72">
        <w:tc>
          <w:tcPr>
            <w:tcW w:w="3256" w:type="dxa"/>
          </w:tcPr>
          <w:p w14:paraId="7CC82F20" w14:textId="3CA77571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Potencial para seguir con éxito estudios de postgrado</w:t>
            </w:r>
          </w:p>
        </w:tc>
        <w:tc>
          <w:tcPr>
            <w:tcW w:w="1134" w:type="dxa"/>
            <w:vAlign w:val="center"/>
          </w:tcPr>
          <w:p w14:paraId="26C4CD39" w14:textId="1F8DE36A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6701BB14" w14:textId="2C8A0E42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</w:tbl>
    <w:p w14:paraId="365FA783" w14:textId="4E611EE5" w:rsidR="007B2BDB" w:rsidRDefault="007B2BDB" w:rsidP="00134C73">
      <w:pPr>
        <w:rPr>
          <w:rFonts w:cstheme="minorHAnsi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51"/>
      </w:tblGrid>
      <w:tr w:rsidR="00323A72" w:rsidRPr="00323A72" w14:paraId="576C1533" w14:textId="77777777" w:rsidTr="00323A72">
        <w:trPr>
          <w:trHeight w:val="426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1C111C01" w14:textId="77777777" w:rsidR="00323A72" w:rsidRPr="00323A72" w:rsidRDefault="00323A72" w:rsidP="00323A72">
            <w:pPr>
              <w:rPr>
                <w:rFonts w:cstheme="minorHAnsi"/>
                <w:b/>
                <w:lang w:val="es-CL"/>
              </w:rPr>
            </w:pPr>
            <w:r w:rsidRPr="00323A72">
              <w:rPr>
                <w:rFonts w:cstheme="minorHAnsi"/>
                <w:b/>
                <w:lang w:val="es-CL"/>
              </w:rPr>
              <w:t>4.</w:t>
            </w:r>
            <w:r w:rsidRPr="00323A72">
              <w:rPr>
                <w:rFonts w:cstheme="minorHAnsi"/>
                <w:b/>
                <w:lang w:val="es-CL"/>
              </w:rPr>
              <w:tab/>
              <w:t>Evaluación General, comentarios u observaciones respecto de el/la postulante.</w:t>
            </w:r>
          </w:p>
        </w:tc>
      </w:tr>
      <w:tr w:rsidR="00323A72" w:rsidRPr="00323A72" w14:paraId="666F29E7" w14:textId="77777777" w:rsidTr="00323A72">
        <w:trPr>
          <w:trHeight w:val="1098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CD4DF" w14:textId="77777777" w:rsidR="00323A72" w:rsidRPr="00323A72" w:rsidRDefault="00323A72" w:rsidP="00323A72">
            <w:pPr>
              <w:rPr>
                <w:rFonts w:cstheme="minorHAnsi"/>
                <w:lang w:val="es-CL"/>
              </w:rPr>
            </w:pPr>
          </w:p>
        </w:tc>
      </w:tr>
    </w:tbl>
    <w:p w14:paraId="269CE704" w14:textId="6C574184" w:rsidR="00323A72" w:rsidRDefault="00323A72" w:rsidP="00134C73">
      <w:pPr>
        <w:rPr>
          <w:rFonts w:cstheme="minorHAnsi"/>
        </w:rPr>
      </w:pPr>
    </w:p>
    <w:p w14:paraId="6A796694" w14:textId="77777777" w:rsidR="00323A72" w:rsidRPr="00323A72" w:rsidRDefault="00323A72" w:rsidP="00134C73">
      <w:pPr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:rsidRPr="00323A72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Pr="00323A72" w:rsidRDefault="00C15D07" w:rsidP="00CC5145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 xml:space="preserve">5. </w:t>
            </w:r>
            <w:r w:rsidR="00AB0B9B" w:rsidRPr="00323A72">
              <w:rPr>
                <w:rFonts w:cstheme="minorHAnsi"/>
                <w:b/>
                <w:bCs/>
              </w:rPr>
              <w:t xml:space="preserve">Indicar con una </w:t>
            </w:r>
            <w:r w:rsidR="000432CC" w:rsidRPr="00323A72">
              <w:rPr>
                <w:rFonts w:cstheme="minorHAnsi"/>
                <w:b/>
                <w:bCs/>
              </w:rPr>
              <w:t>equis (</w:t>
            </w:r>
            <w:r w:rsidR="001A7D70" w:rsidRPr="00323A72">
              <w:rPr>
                <w:rFonts w:cstheme="minorHAnsi"/>
                <w:b/>
                <w:bCs/>
              </w:rPr>
              <w:t>X</w:t>
            </w:r>
            <w:r w:rsidR="000432CC" w:rsidRPr="00323A72">
              <w:rPr>
                <w:rFonts w:cstheme="minorHAnsi"/>
                <w:b/>
                <w:bCs/>
              </w:rPr>
              <w:t xml:space="preserve">) la </w:t>
            </w:r>
            <w:r w:rsidR="00B5114E" w:rsidRPr="00323A72">
              <w:rPr>
                <w:rFonts w:cstheme="minorHAnsi"/>
                <w:b/>
                <w:bCs/>
              </w:rPr>
              <w:t>alternativa que corresponda</w:t>
            </w:r>
          </w:p>
        </w:tc>
      </w:tr>
      <w:tr w:rsidR="00B5114E" w:rsidRPr="00323A72" w14:paraId="7AE9CCA9" w14:textId="77777777" w:rsidTr="003839F5">
        <w:tc>
          <w:tcPr>
            <w:tcW w:w="4106" w:type="dxa"/>
          </w:tcPr>
          <w:p w14:paraId="0E4CCB0F" w14:textId="77777777" w:rsidR="00B5114E" w:rsidRPr="00323A72" w:rsidRDefault="00B5114E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>No recomiendo al(la) postulante</w:t>
            </w:r>
          </w:p>
          <w:p w14:paraId="53CADA3E" w14:textId="5B60092C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3A055DBC" w14:textId="1361CCE1" w:rsidR="00B5114E" w:rsidRPr="00323A72" w:rsidRDefault="00B5114E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  <w:tr w:rsidR="00CB3907" w:rsidRPr="00323A72" w14:paraId="332CF417" w14:textId="77777777" w:rsidTr="003839F5">
        <w:tc>
          <w:tcPr>
            <w:tcW w:w="4106" w:type="dxa"/>
          </w:tcPr>
          <w:p w14:paraId="07BA8E06" w14:textId="77777777" w:rsidR="00CB3907" w:rsidRPr="00323A72" w:rsidRDefault="00CB3907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Recomiendo al(la) </w:t>
            </w:r>
            <w:r w:rsidR="005B7968" w:rsidRPr="00323A72">
              <w:rPr>
                <w:rFonts w:cstheme="minorHAnsi"/>
              </w:rPr>
              <w:t>postulante</w:t>
            </w:r>
          </w:p>
          <w:p w14:paraId="42CC5A54" w14:textId="3316AB68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34B231CA" w14:textId="0FDC597D" w:rsidR="00CB3907" w:rsidRPr="00323A72" w:rsidRDefault="00CB3907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  <w:tr w:rsidR="00CB3907" w:rsidRPr="00323A72" w14:paraId="44AA9F64" w14:textId="77777777" w:rsidTr="003839F5">
        <w:tc>
          <w:tcPr>
            <w:tcW w:w="4106" w:type="dxa"/>
          </w:tcPr>
          <w:p w14:paraId="34079B97" w14:textId="77777777" w:rsidR="00CB3907" w:rsidRPr="00323A72" w:rsidRDefault="005B7968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>Recomiendo decididamente al(la) postulante</w:t>
            </w:r>
          </w:p>
          <w:p w14:paraId="1A8C3B72" w14:textId="1AE73C79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10D13353" w14:textId="6C262EBF" w:rsidR="00CB3907" w:rsidRPr="00323A72" w:rsidRDefault="00CB3907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</w:tbl>
    <w:p w14:paraId="4AF334B3" w14:textId="1BB34C2B" w:rsidR="00C6176C" w:rsidRPr="00323A72" w:rsidRDefault="00C6176C" w:rsidP="00134C73">
      <w:pPr>
        <w:rPr>
          <w:rFonts w:cstheme="minorHAnsi"/>
        </w:rPr>
      </w:pPr>
    </w:p>
    <w:p w14:paraId="487DD4E1" w14:textId="2FB67243" w:rsidR="003839F5" w:rsidRDefault="003839F5" w:rsidP="00134C73">
      <w:pPr>
        <w:rPr>
          <w:rFonts w:cstheme="minorHAnsi"/>
        </w:rPr>
      </w:pPr>
    </w:p>
    <w:p w14:paraId="054A3382" w14:textId="77777777" w:rsidR="00323A72" w:rsidRPr="00323A72" w:rsidRDefault="00323A72" w:rsidP="00134C73">
      <w:pPr>
        <w:rPr>
          <w:rFonts w:cstheme="minorHAnsi"/>
        </w:rPr>
      </w:pPr>
    </w:p>
    <w:p w14:paraId="1993FB32" w14:textId="77777777" w:rsidR="00D76BCA" w:rsidRPr="00323A72" w:rsidRDefault="00D76BCA" w:rsidP="00D76BCA">
      <w:pPr>
        <w:jc w:val="center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___________________________________________</w:t>
      </w:r>
    </w:p>
    <w:p w14:paraId="3A582FBF" w14:textId="073D1A14" w:rsidR="00D76BCA" w:rsidRPr="00323A72" w:rsidRDefault="003839F5" w:rsidP="00BD18B8">
      <w:pPr>
        <w:jc w:val="center"/>
        <w:rPr>
          <w:rFonts w:cstheme="minorHAnsi"/>
        </w:rPr>
      </w:pPr>
      <w:r w:rsidRPr="00323A72">
        <w:rPr>
          <w:rFonts w:cstheme="minorHAnsi"/>
          <w:b/>
          <w:bCs/>
        </w:rPr>
        <w:t>Nombre y firma de quien recomienda</w:t>
      </w:r>
    </w:p>
    <w:sectPr w:rsidR="00D76BCA" w:rsidRPr="00323A7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F30B5" w14:textId="77777777" w:rsidR="00284F3D" w:rsidRDefault="00284F3D" w:rsidP="00A64147">
      <w:pPr>
        <w:spacing w:after="0" w:line="240" w:lineRule="auto"/>
      </w:pPr>
      <w:r>
        <w:separator/>
      </w:r>
    </w:p>
  </w:endnote>
  <w:endnote w:type="continuationSeparator" w:id="0">
    <w:p w14:paraId="1FF20A91" w14:textId="77777777" w:rsidR="00284F3D" w:rsidRDefault="00284F3D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B5223" w14:textId="77777777" w:rsidR="00284F3D" w:rsidRDefault="00284F3D" w:rsidP="00A64147">
      <w:pPr>
        <w:spacing w:after="0" w:line="240" w:lineRule="auto"/>
      </w:pPr>
      <w:r>
        <w:separator/>
      </w:r>
    </w:p>
  </w:footnote>
  <w:footnote w:type="continuationSeparator" w:id="0">
    <w:p w14:paraId="780ECC9A" w14:textId="77777777" w:rsidR="00284F3D" w:rsidRDefault="00284F3D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99BBC41" w14:textId="77777777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  <w:t>VICERRECTORIA DE INVESTIGACIÓN Y DOCTORADO</w:t>
          </w:r>
        </w:p>
        <w:p w14:paraId="6691FD3A" w14:textId="7B41251D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  <w:t>DIRECCIÓN ACADÉMICA DE DOCTORADO</w:t>
          </w:r>
          <w:r w:rsidR="00D92455"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  <w:t>S</w:t>
          </w:r>
        </w:p>
        <w:p w14:paraId="09AC7E67" w14:textId="77777777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sz w:val="21"/>
              <w:szCs w:val="21"/>
              <w:lang w:eastAsia="es-CL"/>
            </w:rPr>
            <w:t>DOCTORADO BIOINFORMÁTICA Y BIOLOGÍA DE SISTEMAS</w:t>
          </w:r>
        </w:p>
        <w:p w14:paraId="230E6E40" w14:textId="39C330B6" w:rsidR="00B92C1E" w:rsidRPr="00B92C1E" w:rsidRDefault="00B92C1E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544911">
    <w:abstractNumId w:val="1"/>
  </w:num>
  <w:num w:numId="2" w16cid:durableId="483745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73379"/>
    <w:rsid w:val="00081862"/>
    <w:rsid w:val="00087EF0"/>
    <w:rsid w:val="00090C16"/>
    <w:rsid w:val="000B7A19"/>
    <w:rsid w:val="000D582F"/>
    <w:rsid w:val="00106E58"/>
    <w:rsid w:val="00134C73"/>
    <w:rsid w:val="00173A5F"/>
    <w:rsid w:val="001A7D70"/>
    <w:rsid w:val="001C0119"/>
    <w:rsid w:val="001E017F"/>
    <w:rsid w:val="001E0DB8"/>
    <w:rsid w:val="00283582"/>
    <w:rsid w:val="00284F3D"/>
    <w:rsid w:val="002B65DD"/>
    <w:rsid w:val="00323A72"/>
    <w:rsid w:val="003314F1"/>
    <w:rsid w:val="00335685"/>
    <w:rsid w:val="00343BE3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9605A"/>
    <w:rsid w:val="005B63F0"/>
    <w:rsid w:val="005B7968"/>
    <w:rsid w:val="005C13BE"/>
    <w:rsid w:val="005D33F0"/>
    <w:rsid w:val="005F1EA1"/>
    <w:rsid w:val="006254D7"/>
    <w:rsid w:val="0068204F"/>
    <w:rsid w:val="006879B7"/>
    <w:rsid w:val="006B68A8"/>
    <w:rsid w:val="00726DC2"/>
    <w:rsid w:val="00754463"/>
    <w:rsid w:val="007B2BDB"/>
    <w:rsid w:val="007E4142"/>
    <w:rsid w:val="00822739"/>
    <w:rsid w:val="00883CA0"/>
    <w:rsid w:val="00893118"/>
    <w:rsid w:val="008B0BFA"/>
    <w:rsid w:val="008C393F"/>
    <w:rsid w:val="008F3CE9"/>
    <w:rsid w:val="00934E76"/>
    <w:rsid w:val="00985F39"/>
    <w:rsid w:val="009D33C7"/>
    <w:rsid w:val="009E2CA7"/>
    <w:rsid w:val="009F0D8C"/>
    <w:rsid w:val="009F3DF0"/>
    <w:rsid w:val="009F4AC3"/>
    <w:rsid w:val="00A23FEC"/>
    <w:rsid w:val="00A52AFE"/>
    <w:rsid w:val="00A64147"/>
    <w:rsid w:val="00AB0B9B"/>
    <w:rsid w:val="00AC7211"/>
    <w:rsid w:val="00AD733A"/>
    <w:rsid w:val="00AF3AF9"/>
    <w:rsid w:val="00B5114E"/>
    <w:rsid w:val="00B772B6"/>
    <w:rsid w:val="00B92C1E"/>
    <w:rsid w:val="00BD18B8"/>
    <w:rsid w:val="00C0587D"/>
    <w:rsid w:val="00C15D07"/>
    <w:rsid w:val="00C32DD5"/>
    <w:rsid w:val="00C6176C"/>
    <w:rsid w:val="00CA0EED"/>
    <w:rsid w:val="00CB3907"/>
    <w:rsid w:val="00CE4195"/>
    <w:rsid w:val="00D76BCA"/>
    <w:rsid w:val="00D92455"/>
    <w:rsid w:val="00E121AC"/>
    <w:rsid w:val="00E557BA"/>
    <w:rsid w:val="00E963A5"/>
    <w:rsid w:val="00EB3529"/>
    <w:rsid w:val="00EB7BBA"/>
    <w:rsid w:val="00F03C63"/>
    <w:rsid w:val="00F60154"/>
    <w:rsid w:val="00F8722F"/>
    <w:rsid w:val="00FA0685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3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4</cp:revision>
  <dcterms:created xsi:type="dcterms:W3CDTF">2026-07-14T00:03:00Z</dcterms:created>
  <dcterms:modified xsi:type="dcterms:W3CDTF">2026-07-14T17:41:00Z</dcterms:modified>
</cp:coreProperties>
</file>